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44DBFD5" w14:textId="77777777" w:rsidR="00B935CE" w:rsidRDefault="00FE31FF" w:rsidP="00FE31FF">
      <w:pPr>
        <w:jc w:val="center"/>
        <w:rPr>
          <w:b/>
          <w:bCs/>
          <w:sz w:val="32"/>
          <w:szCs w:val="32"/>
        </w:rPr>
      </w:pPr>
      <w:r w:rsidRPr="00FE31FF">
        <w:rPr>
          <w:b/>
          <w:bCs/>
          <w:sz w:val="32"/>
          <w:szCs w:val="32"/>
        </w:rPr>
        <w:t xml:space="preserve">SELBSTVERRPFLICHTUNGSERKLÄRUNG </w:t>
      </w:r>
    </w:p>
    <w:p w14:paraId="0CB4D0EC" w14:textId="3EA59BB8" w:rsidR="00FE31FF" w:rsidRPr="000E16D8" w:rsidRDefault="00FE31FF" w:rsidP="00FE31FF">
      <w:pPr>
        <w:jc w:val="center"/>
        <w:rPr>
          <w:b/>
          <w:bCs/>
          <w:sz w:val="24"/>
          <w:szCs w:val="24"/>
        </w:rPr>
      </w:pPr>
      <w:r w:rsidRPr="000E16D8">
        <w:rPr>
          <w:b/>
          <w:bCs/>
          <w:sz w:val="24"/>
          <w:szCs w:val="24"/>
        </w:rPr>
        <w:t xml:space="preserve">gemäß </w:t>
      </w:r>
      <w:r w:rsidR="000E16D8" w:rsidRPr="000E16D8">
        <w:rPr>
          <w:b/>
          <w:bCs/>
          <w:sz w:val="24"/>
          <w:szCs w:val="24"/>
        </w:rPr>
        <w:t>der eduSeal-Kriterien von</w:t>
      </w:r>
    </w:p>
    <w:p w14:paraId="3E8DC82C" w14:textId="3A8FC3C9" w:rsidR="00C1171C" w:rsidRDefault="00B935CE" w:rsidP="00C1171C">
      <w:pPr>
        <w:jc w:val="center"/>
        <w:rPr>
          <w:b/>
          <w:bCs/>
          <w:sz w:val="32"/>
          <w:szCs w:val="32"/>
        </w:rPr>
      </w:pPr>
      <w:r>
        <w:rPr>
          <w:rFonts w:cs="Arial"/>
          <w:b/>
          <w:noProof/>
          <w:sz w:val="28"/>
          <w:szCs w:val="28"/>
          <w:lang w:eastAsia="de-DE"/>
        </w:rPr>
        <w:drawing>
          <wp:inline distT="0" distB="0" distL="0" distR="0" wp14:anchorId="3856BD5A" wp14:editId="72AAFC89">
            <wp:extent cx="3133725" cy="1120670"/>
            <wp:effectExtent l="0" t="0" r="0" b="0"/>
            <wp:docPr id="1136159951" name="Grafik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9625" cy="1122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9C05CA" w14:textId="4DB462C4" w:rsidR="00B15F74" w:rsidRPr="00B15F74" w:rsidRDefault="00720C65" w:rsidP="00FE31FF">
      <w:pPr>
        <w:jc w:val="center"/>
        <w:rPr>
          <w:sz w:val="32"/>
          <w:szCs w:val="32"/>
        </w:rPr>
      </w:pPr>
      <w:r w:rsidRPr="00720C65">
        <w:rPr>
          <w:sz w:val="32"/>
          <w:szCs w:val="32"/>
        </w:rPr>
        <w:t xml:space="preserve">Nummer: </w:t>
      </w:r>
      <w:commentRangeStart w:id="0"/>
      <w:r w:rsidRPr="00720C65">
        <w:rPr>
          <w:sz w:val="32"/>
          <w:szCs w:val="32"/>
        </w:rPr>
        <w:t>&lt;wird von Trusted Cloud vergeben&gt;</w:t>
      </w:r>
      <w:commentRangeEnd w:id="0"/>
      <w:r w:rsidRPr="00720C65">
        <w:rPr>
          <w:rStyle w:val="Kommentarzeichen"/>
          <w:sz w:val="32"/>
          <w:szCs w:val="32"/>
        </w:rPr>
        <w:commentReference w:id="0"/>
      </w:r>
      <w:r w:rsidRPr="00720C65">
        <w:rPr>
          <w:sz w:val="32"/>
          <w:szCs w:val="32"/>
        </w:rPr>
        <w:br/>
      </w:r>
      <w:r w:rsidR="00B935CE" w:rsidRPr="00362674">
        <w:t>(</w:t>
      </w:r>
      <w:hyperlink r:id="rId12" w:history="1">
        <w:r w:rsidR="00362674" w:rsidRPr="00362674">
          <w:rPr>
            <w:rStyle w:val="Hyperlink"/>
          </w:rPr>
          <w:t>Register der Selbstverpflichtungserklärungen</w:t>
        </w:r>
      </w:hyperlink>
      <w:r w:rsidR="00B935CE" w:rsidRPr="00362674">
        <w:t>)</w:t>
      </w:r>
    </w:p>
    <w:p w14:paraId="575E156A" w14:textId="4B55EDC7" w:rsidR="00C1171C" w:rsidRPr="00C1171C" w:rsidRDefault="00C1171C" w:rsidP="00C1171C">
      <w:pPr>
        <w:jc w:val="center"/>
        <w:rPr>
          <w:b/>
          <w:bCs/>
          <w:sz w:val="32"/>
          <w:szCs w:val="32"/>
        </w:rPr>
      </w:pPr>
    </w:p>
    <w:p w14:paraId="68BCE9C0" w14:textId="77868AD6" w:rsidR="0046385C" w:rsidRDefault="00C1171C">
      <w:r>
        <w:t>Der Anbieter:</w:t>
      </w:r>
    </w:p>
    <w:p w14:paraId="46AD25BA" w14:textId="2A583618" w:rsidR="0046385C" w:rsidRDefault="0046385C">
      <w:r>
        <w:t xml:space="preserve">&lt;Platzhalter </w:t>
      </w:r>
      <w:r w:rsidRPr="002A43D1">
        <w:t xml:space="preserve">eindeutige Bezeichnung des System-Anbieters, inkl. </w:t>
      </w:r>
      <w:r w:rsidR="00F54FF6">
        <w:t>Name gemäß U</w:t>
      </w:r>
      <w:r w:rsidR="00F54FF6" w:rsidRPr="00F54FF6">
        <w:t>nternehmensregister</w:t>
      </w:r>
      <w:r w:rsidRPr="002A43D1">
        <w:t xml:space="preserve"> und Anschrift des System-Anbieters</w:t>
      </w:r>
      <w:r w:rsidR="00EF7ECF">
        <w:t xml:space="preserve"> sowie der Person, welche die Erklärung ausstellt</w:t>
      </w:r>
      <w:r>
        <w:t>&gt;</w:t>
      </w:r>
    </w:p>
    <w:p w14:paraId="0CFC39B9" w14:textId="77777777" w:rsidR="00661058" w:rsidRDefault="00661058"/>
    <w:p w14:paraId="40E98B52" w14:textId="5AA77882" w:rsidR="0046385C" w:rsidRDefault="00C1171C">
      <w:r w:rsidRPr="00C1171C">
        <w:t>erklärt in alleiniger Verantwortung, dass d</w:t>
      </w:r>
      <w:r w:rsidR="00DC6347">
        <w:t>ie Datenverarbeitungsvorgänge im Rahmen des</w:t>
      </w:r>
      <w:r>
        <w:t xml:space="preserve"> schulische</w:t>
      </w:r>
      <w:r w:rsidR="00DC6347">
        <w:t>n</w:t>
      </w:r>
      <w:r>
        <w:t xml:space="preserve"> Informationssystem</w:t>
      </w:r>
      <w:r w:rsidR="00DC6347">
        <w:t>s</w:t>
      </w:r>
      <w:r w:rsidR="0046385C">
        <w:t>:</w:t>
      </w:r>
    </w:p>
    <w:p w14:paraId="05CDBFEB" w14:textId="77777777" w:rsidR="00661058" w:rsidRDefault="00661058"/>
    <w:p w14:paraId="538CDA38" w14:textId="6EE44398" w:rsidR="0046385C" w:rsidRDefault="0046385C">
      <w:r>
        <w:t xml:space="preserve">&lt;Platzhalter </w:t>
      </w:r>
      <w:r w:rsidRPr="002A43D1">
        <w:t>eindeutige Bezeichnung des Gegenstands</w:t>
      </w:r>
      <w:r w:rsidR="004C5458">
        <w:t xml:space="preserve"> der Selbsterklärung (d.h. </w:t>
      </w:r>
      <w:r w:rsidR="004A132B">
        <w:t>die</w:t>
      </w:r>
      <w:r w:rsidR="004C5458">
        <w:t xml:space="preserve"> Datenverarbeitungsvorg</w:t>
      </w:r>
      <w:r w:rsidR="004A132B">
        <w:t>ä</w:t>
      </w:r>
      <w:r w:rsidR="004C5458">
        <w:t>ng</w:t>
      </w:r>
      <w:r w:rsidR="004A132B">
        <w:t>e</w:t>
      </w:r>
      <w:r w:rsidR="004C5458">
        <w:t>)</w:t>
      </w:r>
      <w:r w:rsidR="00F806DF">
        <w:t xml:space="preserve"> </w:t>
      </w:r>
      <w:r w:rsidR="00F806DF" w:rsidRPr="00F806DF">
        <w:t>und die Datenschutzrolle des System-Anbieters (Auftragsverarbeiter</w:t>
      </w:r>
      <w:r w:rsidR="00F806DF">
        <w:t xml:space="preserve"> / Verantwortlicher</w:t>
      </w:r>
      <w:r w:rsidR="00F806DF" w:rsidRPr="00F806DF">
        <w:t>)</w:t>
      </w:r>
      <w:r w:rsidRPr="002A43D1">
        <w:t xml:space="preserve"> </w:t>
      </w:r>
      <w:r>
        <w:t>&gt;</w:t>
      </w:r>
    </w:p>
    <w:p w14:paraId="5948A18D" w14:textId="08EC4E87" w:rsidR="0046385C" w:rsidRDefault="00473433">
      <w:r>
        <w:t>g</w:t>
      </w:r>
      <w:r w:rsidR="00661058">
        <w:t>emäß Beschreibung in Annex 1</w:t>
      </w:r>
    </w:p>
    <w:p w14:paraId="76FED58E" w14:textId="77777777" w:rsidR="00661058" w:rsidRDefault="00661058"/>
    <w:p w14:paraId="3E1A2984" w14:textId="59FD2081" w:rsidR="00B7056C" w:rsidRDefault="00B7056C" w:rsidP="00B7056C">
      <w:r w:rsidRPr="00F30F76">
        <w:t>als Ergebnis des Bewertungsberichts des System</w:t>
      </w:r>
      <w:r w:rsidR="004C5458" w:rsidRPr="00F30F76">
        <w:t>-A</w:t>
      </w:r>
      <w:r w:rsidRPr="00F30F76">
        <w:t xml:space="preserve">nbieters </w:t>
      </w:r>
      <w:r w:rsidR="004C5458" w:rsidRPr="00F30F76">
        <w:t xml:space="preserve">vom &lt;Datum des Bewertungsberichts&gt; </w:t>
      </w:r>
      <w:r w:rsidR="004A132B" w:rsidRPr="00F30F76">
        <w:t>gemäß dem Regelwerk</w:t>
      </w:r>
      <w:r w:rsidRPr="00F30F76">
        <w:t xml:space="preserve"> für die </w:t>
      </w:r>
      <w:r w:rsidR="00742B70">
        <w:t>directions</w:t>
      </w:r>
      <w:r w:rsidRPr="00F30F76">
        <w:t>-Selbstverpflichtungserklärung</w:t>
      </w:r>
      <w:r w:rsidR="004C5458" w:rsidRPr="00F30F76">
        <w:t xml:space="preserve"> (</w:t>
      </w:r>
      <w:r w:rsidRPr="00F30F76">
        <w:t xml:space="preserve">Fassung vom </w:t>
      </w:r>
      <w:r w:rsidR="00742B70">
        <w:t>01</w:t>
      </w:r>
      <w:r w:rsidRPr="00F30F76">
        <w:t>.0</w:t>
      </w:r>
      <w:r w:rsidR="00742B70">
        <w:t>3</w:t>
      </w:r>
      <w:r w:rsidRPr="00F30F76">
        <w:t>.202</w:t>
      </w:r>
      <w:r w:rsidR="00742B70">
        <w:t>6</w:t>
      </w:r>
      <w:r w:rsidR="004C5458" w:rsidRPr="00F30F76">
        <w:t>)</w:t>
      </w:r>
      <w:r>
        <w:t xml:space="preserve"> </w:t>
      </w:r>
    </w:p>
    <w:p w14:paraId="1A5DA4F0" w14:textId="57CB44E3" w:rsidR="00661058" w:rsidRDefault="00661058">
      <w:r>
        <w:t xml:space="preserve">konform mit den Anforderungen des </w:t>
      </w:r>
      <w:r w:rsidR="000E16D8">
        <w:t>eduSeal</w:t>
      </w:r>
      <w:r w:rsidR="004C5458">
        <w:t>-</w:t>
      </w:r>
      <w:r>
        <w:t>Kriterienkatalogs in der Version</w:t>
      </w:r>
      <w:r w:rsidR="004A132B">
        <w:t xml:space="preserve"> </w:t>
      </w:r>
      <w:r>
        <w:t>&lt;Version; Ausgabestand&gt;</w:t>
      </w:r>
      <w:r w:rsidR="00742B70">
        <w:t xml:space="preserve"> </w:t>
      </w:r>
      <w:r w:rsidR="000E16D8">
        <w:t xml:space="preserve">vom Projekt directions </w:t>
      </w:r>
      <w:r w:rsidR="00DC6347">
        <w:t>sind</w:t>
      </w:r>
      <w:r>
        <w:t>.</w:t>
      </w:r>
    </w:p>
    <w:p w14:paraId="39C07E03" w14:textId="75C5D1F9" w:rsidR="00473433" w:rsidRDefault="00473433">
      <w:r>
        <w:t xml:space="preserve">Eventuelle nichtanwendbare Kriterien des </w:t>
      </w:r>
      <w:r w:rsidR="00673026">
        <w:t>eduSeal</w:t>
      </w:r>
      <w:r w:rsidR="004C5458">
        <w:t>-</w:t>
      </w:r>
      <w:r>
        <w:t>Katalog</w:t>
      </w:r>
      <w:r w:rsidR="004C5458">
        <w:t>s</w:t>
      </w:r>
      <w:r>
        <w:t xml:space="preserve"> sind in Annex 2 aufgeführt.</w:t>
      </w:r>
    </w:p>
    <w:p w14:paraId="71F202B3" w14:textId="77777777" w:rsidR="00661058" w:rsidRDefault="00661058"/>
    <w:p w14:paraId="00F5926D" w14:textId="5AE57889" w:rsidR="00661058" w:rsidRDefault="00661058">
      <w:r>
        <w:t xml:space="preserve">&lt;Anbieter&gt; </w:t>
      </w:r>
      <w:r w:rsidR="00B7056C">
        <w:t xml:space="preserve">versichert die wahrheitsgemäße Angabe von Aussagen zu den Kriterien, </w:t>
      </w:r>
      <w:r w:rsidR="00EF7ECF">
        <w:t>v</w:t>
      </w:r>
      <w:r>
        <w:t>erpflichtet sich auf die fortlaufende Einhaltung der Kriterien</w:t>
      </w:r>
      <w:r w:rsidR="00B7056C">
        <w:t xml:space="preserve"> und die fortlaufende Anpassung der Selbstverpflichtungserklärung.</w:t>
      </w:r>
    </w:p>
    <w:p w14:paraId="19F1D7F9" w14:textId="591CB2CC" w:rsidR="00673026" w:rsidRDefault="00473433">
      <w:r>
        <w:t xml:space="preserve">Diese Erklärung ist gültig von &lt;Datum </w:t>
      </w:r>
      <w:r w:rsidR="0004199E">
        <w:t>der Unterzeichnung</w:t>
      </w:r>
      <w:r>
        <w:t xml:space="preserve">&gt; bis &lt;Datum </w:t>
      </w:r>
      <w:r w:rsidR="0004199E">
        <w:t>der Unterzeichnung +24 Monate</w:t>
      </w:r>
      <w:r>
        <w:t>&gt;</w:t>
      </w:r>
      <w:r w:rsidR="004C5458">
        <w:t>.</w:t>
      </w:r>
    </w:p>
    <w:p w14:paraId="3D0418CC" w14:textId="77777777" w:rsidR="00673026" w:rsidRDefault="00673026">
      <w:r>
        <w:br w:type="page"/>
      </w:r>
    </w:p>
    <w:p w14:paraId="7A4F026D" w14:textId="41AEBF2D" w:rsidR="00B7056C" w:rsidRPr="00102C99" w:rsidRDefault="002C6024">
      <w:pPr>
        <w:rPr>
          <w:b/>
          <w:bCs/>
        </w:rPr>
      </w:pPr>
      <w:r w:rsidRPr="00102C99">
        <w:rPr>
          <w:b/>
          <w:bCs/>
        </w:rPr>
        <w:lastRenderedPageBreak/>
        <w:t>Zusätzliche Angaben</w:t>
      </w:r>
    </w:p>
    <w:p w14:paraId="7032AF85" w14:textId="3B01C121" w:rsidR="002C6024" w:rsidRDefault="002C6024">
      <w:r>
        <w:t>&lt;</w:t>
      </w:r>
      <w:r w:rsidRPr="002C6024">
        <w:rPr>
          <w:b/>
          <w:bCs/>
        </w:rPr>
        <w:t>Optionaler</w:t>
      </w:r>
      <w:r>
        <w:t xml:space="preserve"> Platzhalter für </w:t>
      </w:r>
      <w:r w:rsidRPr="002C6024">
        <w:t>erhaltene Zertifikate, Testate, Gütesiegel oder andere Konformitätszeichen</w:t>
      </w:r>
      <w:r>
        <w:t xml:space="preserve"> (sofern auf diese im Bewertungsbericht </w:t>
      </w:r>
      <w:r w:rsidRPr="002C6024">
        <w:t>verwiesen wurde</w:t>
      </w:r>
      <w:r>
        <w:t>) mit Angabe von Ausstelldatum und Gültigkeitsdauer&gt;</w:t>
      </w:r>
    </w:p>
    <w:p w14:paraId="59E5DBFC" w14:textId="7BBFC34C" w:rsidR="002C6024" w:rsidRDefault="00A50529">
      <w:r>
        <w:t>&lt;</w:t>
      </w:r>
      <w:r w:rsidRPr="00A50529">
        <w:rPr>
          <w:b/>
          <w:bCs/>
        </w:rPr>
        <w:t>Optional</w:t>
      </w:r>
      <w:r>
        <w:t xml:space="preserve"> Unterstützende Dokumentation zur Selbstverpflichtungserklärung</w:t>
      </w:r>
      <w:r w:rsidR="004C5458">
        <w:t xml:space="preserve"> gemäß </w:t>
      </w:r>
      <w:r w:rsidR="00742B70">
        <w:t>Kapitel 2.3.3</w:t>
      </w:r>
      <w:r w:rsidR="004C5458">
        <w:t xml:space="preserve"> des Regelwerks</w:t>
      </w:r>
      <w:r>
        <w:t xml:space="preserve"> wird auf Anfrage zur Verfügung gestellt. URL oder Mailadresse für Anfragen&gt;</w:t>
      </w:r>
    </w:p>
    <w:p w14:paraId="2FBD8391" w14:textId="77777777" w:rsidR="002C6024" w:rsidRDefault="002C6024"/>
    <w:p w14:paraId="2913C74F" w14:textId="6A48F9F2" w:rsidR="00B7056C" w:rsidRDefault="0004199E">
      <w:r>
        <w:t xml:space="preserve">Für eventuelle Beschwerden stehen folgende Kontaktstellen beim </w:t>
      </w:r>
      <w:r w:rsidR="004C5458">
        <w:t>System-</w:t>
      </w:r>
      <w:r>
        <w:t>Anbieter zur Verfügung:</w:t>
      </w:r>
    </w:p>
    <w:p w14:paraId="50E0745D" w14:textId="2E102D64" w:rsidR="0004199E" w:rsidRDefault="0004199E">
      <w:r>
        <w:t>&lt;Mailadresse oder URL eines Kontaktformulars&gt;</w:t>
      </w:r>
    </w:p>
    <w:p w14:paraId="28ED2DC8" w14:textId="77777777" w:rsidR="00661058" w:rsidRDefault="00661058"/>
    <w:p w14:paraId="36F50C08" w14:textId="775A3D2F" w:rsidR="00FB0933" w:rsidRDefault="00FB0933">
      <w:r>
        <w:t>Für &lt;Anbieter&gt;</w:t>
      </w:r>
    </w:p>
    <w:p w14:paraId="43CA4F32" w14:textId="7942DF04" w:rsidR="00FB0933" w:rsidRDefault="00FB0933">
      <w:r>
        <w:t>&lt;Unterzeichner und Angaben zum Unterzeichner; Name, Funktion, Adresse&gt;</w:t>
      </w:r>
    </w:p>
    <w:p w14:paraId="699D2304" w14:textId="77777777" w:rsidR="00FB0933" w:rsidRDefault="00FB0933"/>
    <w:p w14:paraId="7E6EC0EF" w14:textId="4E497BE6" w:rsidR="00FB0933" w:rsidRDefault="00FB0933">
      <w:r>
        <w:t>Datum der Erklärung</w:t>
      </w:r>
    </w:p>
    <w:p w14:paraId="00E0E832" w14:textId="77777777" w:rsidR="00FB0933" w:rsidRDefault="00FB0933"/>
    <w:p w14:paraId="41F33908" w14:textId="53793A10" w:rsidR="00FB0933" w:rsidRDefault="00F30F76">
      <w:commentRangeStart w:id="1"/>
      <w:r>
        <w:t>Unterschrift</w:t>
      </w:r>
      <w:commentRangeEnd w:id="1"/>
      <w:r>
        <w:rPr>
          <w:rStyle w:val="Kommentarzeichen"/>
          <w:sz w:val="22"/>
          <w:szCs w:val="22"/>
        </w:rPr>
        <w:commentReference w:id="1"/>
      </w:r>
    </w:p>
    <w:p w14:paraId="108C7100" w14:textId="77777777" w:rsidR="00FB0933" w:rsidRDefault="00FB0933"/>
    <w:p w14:paraId="6ECCB793" w14:textId="77777777" w:rsidR="00DC6347" w:rsidRDefault="00FB0933">
      <w:pPr>
        <w:rPr>
          <w:sz w:val="24"/>
          <w:szCs w:val="24"/>
        </w:rPr>
      </w:pPr>
      <w:r w:rsidRPr="00FB0933">
        <w:rPr>
          <w:b/>
          <w:bCs/>
          <w:sz w:val="24"/>
          <w:szCs w:val="24"/>
        </w:rPr>
        <w:t>HINWEIS</w:t>
      </w:r>
      <w:r w:rsidR="00DC6347">
        <w:rPr>
          <w:b/>
          <w:bCs/>
          <w:sz w:val="24"/>
          <w:szCs w:val="24"/>
        </w:rPr>
        <w:t>E</w:t>
      </w:r>
      <w:r w:rsidRPr="00FB0933">
        <w:rPr>
          <w:b/>
          <w:bCs/>
          <w:sz w:val="24"/>
          <w:szCs w:val="24"/>
        </w:rPr>
        <w:t>:</w:t>
      </w:r>
      <w:r w:rsidRPr="00FB0933">
        <w:rPr>
          <w:sz w:val="24"/>
          <w:szCs w:val="24"/>
        </w:rPr>
        <w:t xml:space="preserve"> </w:t>
      </w:r>
    </w:p>
    <w:p w14:paraId="3CD19016" w14:textId="315A4318" w:rsidR="00FB0933" w:rsidRDefault="00FB0933">
      <w:pPr>
        <w:rPr>
          <w:sz w:val="24"/>
          <w:szCs w:val="24"/>
        </w:rPr>
      </w:pPr>
      <w:r w:rsidRPr="00FB0933">
        <w:rPr>
          <w:sz w:val="24"/>
          <w:szCs w:val="24"/>
        </w:rPr>
        <w:t xml:space="preserve">Diese Selbstverpflichtungserklärung stellt </w:t>
      </w:r>
      <w:r w:rsidRPr="004C5458">
        <w:rPr>
          <w:sz w:val="24"/>
          <w:szCs w:val="24"/>
          <w:u w:val="single"/>
        </w:rPr>
        <w:t>KEINE</w:t>
      </w:r>
      <w:r w:rsidRPr="00FB0933">
        <w:rPr>
          <w:sz w:val="24"/>
          <w:szCs w:val="24"/>
        </w:rPr>
        <w:t xml:space="preserve"> Konformitätsbe</w:t>
      </w:r>
      <w:r>
        <w:rPr>
          <w:sz w:val="24"/>
          <w:szCs w:val="24"/>
        </w:rPr>
        <w:t>wertung</w:t>
      </w:r>
      <w:r w:rsidRPr="00FB0933">
        <w:rPr>
          <w:sz w:val="24"/>
          <w:szCs w:val="24"/>
        </w:rPr>
        <w:t xml:space="preserve"> einer zweiten oder dritten Stelle dar</w:t>
      </w:r>
      <w:r w:rsidR="004C5458">
        <w:rPr>
          <w:sz w:val="24"/>
          <w:szCs w:val="24"/>
        </w:rPr>
        <w:t>,</w:t>
      </w:r>
      <w:r w:rsidRPr="00FB0933">
        <w:rPr>
          <w:sz w:val="24"/>
          <w:szCs w:val="24"/>
        </w:rPr>
        <w:t xml:space="preserve"> sondern steht in der alleinigen Verantwortung des ausstellenden </w:t>
      </w:r>
      <w:r w:rsidR="004C5458">
        <w:rPr>
          <w:sz w:val="24"/>
          <w:szCs w:val="24"/>
        </w:rPr>
        <w:t>System-Anbieters.</w:t>
      </w:r>
      <w:r w:rsidRPr="00FB0933">
        <w:rPr>
          <w:sz w:val="24"/>
          <w:szCs w:val="24"/>
        </w:rPr>
        <w:t xml:space="preserve"> </w:t>
      </w:r>
    </w:p>
    <w:p w14:paraId="501B1B8B" w14:textId="77A8F2DC" w:rsidR="00DC6347" w:rsidRDefault="00DC6347">
      <w:pPr>
        <w:rPr>
          <w:sz w:val="24"/>
          <w:szCs w:val="24"/>
        </w:rPr>
      </w:pPr>
      <w:r>
        <w:rPr>
          <w:sz w:val="24"/>
          <w:szCs w:val="24"/>
        </w:rPr>
        <w:t xml:space="preserve">Eine Selbstverpflichtungserklärung ist </w:t>
      </w:r>
      <w:r w:rsidRPr="00DC6347">
        <w:rPr>
          <w:sz w:val="24"/>
          <w:szCs w:val="24"/>
          <w:u w:val="single"/>
        </w:rPr>
        <w:t>KEIN</w:t>
      </w:r>
      <w:r>
        <w:rPr>
          <w:sz w:val="24"/>
          <w:szCs w:val="24"/>
        </w:rPr>
        <w:t xml:space="preserve"> Nachweis zur Konformität mit den Anforderungen der Datenschutz-Grundverordnung. Dies kann nur durch genehmigte Zertifizierungsverfahren (Art. 42 DSGVO) und Verhaltensregeln (Art. 40 DSGVO) sichergestellt werden.</w:t>
      </w:r>
    </w:p>
    <w:p w14:paraId="254C94DA" w14:textId="2F0FA5B8" w:rsidR="000F3041" w:rsidRDefault="00DC6347">
      <w:pPr>
        <w:rPr>
          <w:sz w:val="24"/>
          <w:szCs w:val="24"/>
        </w:rPr>
      </w:pPr>
      <w:r>
        <w:rPr>
          <w:sz w:val="24"/>
          <w:szCs w:val="24"/>
        </w:rPr>
        <w:t xml:space="preserve">Die </w:t>
      </w:r>
      <w:r w:rsidR="00673026">
        <w:rPr>
          <w:sz w:val="24"/>
          <w:szCs w:val="24"/>
        </w:rPr>
        <w:t>eduSeal</w:t>
      </w:r>
      <w:r>
        <w:rPr>
          <w:sz w:val="24"/>
          <w:szCs w:val="24"/>
        </w:rPr>
        <w:t>-Kriterien</w:t>
      </w:r>
      <w:r w:rsidR="00673026">
        <w:rPr>
          <w:sz w:val="24"/>
          <w:szCs w:val="24"/>
        </w:rPr>
        <w:t xml:space="preserve"> von directions</w:t>
      </w:r>
      <w:r>
        <w:rPr>
          <w:sz w:val="24"/>
          <w:szCs w:val="24"/>
        </w:rPr>
        <w:t xml:space="preserve"> sind</w:t>
      </w:r>
      <w:r w:rsidR="00742B70">
        <w:rPr>
          <w:sz w:val="24"/>
          <w:szCs w:val="24"/>
        </w:rPr>
        <w:t xml:space="preserve"> noch</w:t>
      </w:r>
      <w:r>
        <w:rPr>
          <w:sz w:val="24"/>
          <w:szCs w:val="24"/>
        </w:rPr>
        <w:t xml:space="preserve"> </w:t>
      </w:r>
      <w:r w:rsidRPr="00DC6347">
        <w:rPr>
          <w:sz w:val="24"/>
          <w:szCs w:val="24"/>
          <w:u w:val="single"/>
        </w:rPr>
        <w:t>NICHT</w:t>
      </w:r>
      <w:r>
        <w:rPr>
          <w:sz w:val="24"/>
          <w:szCs w:val="24"/>
        </w:rPr>
        <w:t xml:space="preserve"> von den Datenschutz-Aufsichtsbehörden oder dem Europäischen Datenschutzausschuss genehmigt worden.</w:t>
      </w:r>
    </w:p>
    <w:p w14:paraId="4163B655" w14:textId="11C3FAC9" w:rsidR="00A57A7F" w:rsidRDefault="000F3041">
      <w:r w:rsidRPr="000F3041">
        <w:rPr>
          <w:sz w:val="24"/>
          <w:szCs w:val="24"/>
        </w:rPr>
        <w:t>Die Gültigkeit dieser Selbstverpflichtungserklärung erlischt spätestens mit Ausstellung eines gültigen Zertifikats an den System-Anbieter.</w:t>
      </w:r>
      <w:r w:rsidR="00A57A7F">
        <w:br w:type="page"/>
      </w:r>
    </w:p>
    <w:p w14:paraId="00C6ECD8" w14:textId="07F66395" w:rsidR="00661058" w:rsidRPr="004A132B" w:rsidRDefault="00661058">
      <w:pPr>
        <w:rPr>
          <w:b/>
          <w:bCs/>
        </w:rPr>
      </w:pPr>
      <w:r w:rsidRPr="004A132B">
        <w:rPr>
          <w:b/>
          <w:bCs/>
        </w:rPr>
        <w:t>Annex 1</w:t>
      </w:r>
    </w:p>
    <w:p w14:paraId="2FD3E213" w14:textId="035FA762" w:rsidR="00661058" w:rsidRDefault="00661058">
      <w:r>
        <w:t xml:space="preserve">&lt;Platzhalter </w:t>
      </w:r>
      <w:r w:rsidRPr="002A43D1">
        <w:t>Beschreibung des Datenverarbeitungsvorgang des schulischen Informationssystems und die Datenschutzrolle des System-Anbieters (beispielsweise „</w:t>
      </w:r>
      <w:bookmarkStart w:id="2" w:name="_Hlk50475911"/>
      <w:r w:rsidRPr="002A43D1">
        <w:t>als Auftragsverarbeiter</w:t>
      </w:r>
      <w:bookmarkEnd w:id="2"/>
      <w:r w:rsidRPr="002A43D1">
        <w:t>“)</w:t>
      </w:r>
      <w:r w:rsidR="00B7056C">
        <w:t xml:space="preserve"> sowie der Unterauftragsverarbeiter</w:t>
      </w:r>
      <w:r>
        <w:t>&gt;</w:t>
      </w:r>
    </w:p>
    <w:p w14:paraId="61FD283B" w14:textId="77777777" w:rsidR="00FB0933" w:rsidRDefault="00FB0933"/>
    <w:p w14:paraId="58E6FFF6" w14:textId="30F66F56" w:rsidR="00FB0933" w:rsidRDefault="00FB0933">
      <w:r>
        <w:br w:type="page"/>
      </w:r>
    </w:p>
    <w:p w14:paraId="791A1074" w14:textId="58FC731A" w:rsidR="00FB0933" w:rsidRPr="004A132B" w:rsidRDefault="00FB0933">
      <w:pPr>
        <w:rPr>
          <w:b/>
          <w:bCs/>
        </w:rPr>
      </w:pPr>
      <w:r w:rsidRPr="004A132B">
        <w:rPr>
          <w:b/>
          <w:bCs/>
        </w:rPr>
        <w:t>Annex 2</w:t>
      </w:r>
    </w:p>
    <w:p w14:paraId="78487454" w14:textId="77777777" w:rsidR="00FB0933" w:rsidRDefault="00FB0933"/>
    <w:p w14:paraId="36F1DC9D" w14:textId="2F23259A" w:rsidR="00FB0933" w:rsidRDefault="00FB0933">
      <w:r>
        <w:t xml:space="preserve">&lt;Auflistung der </w:t>
      </w:r>
      <w:r w:rsidR="00407877" w:rsidRPr="00407877">
        <w:t xml:space="preserve">nichtanwendbaren Kriterien sowie eine Begründung, warum diese nichtanwendbar sind (s. </w:t>
      </w:r>
      <w:r w:rsidR="00742B70">
        <w:t>Kapitel 2.2.7</w:t>
      </w:r>
      <w:r w:rsidR="004A132B">
        <w:t xml:space="preserve"> des Regelwerks</w:t>
      </w:r>
      <w:r w:rsidR="00407877" w:rsidRPr="00407877">
        <w:t>)</w:t>
      </w:r>
      <w:r w:rsidR="00407877">
        <w:t>&gt;</w:t>
      </w:r>
    </w:p>
    <w:sectPr w:rsidR="00FB0933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0" w:author="Sebastian Lins" w:date="2025-06-11T13:17:00Z" w:initials="SL">
    <w:p w14:paraId="65B0DAD5" w14:textId="77777777" w:rsidR="00720C65" w:rsidRDefault="00720C65" w:rsidP="00720C65">
      <w:pPr>
        <w:pStyle w:val="Kommentartext"/>
      </w:pPr>
      <w:r>
        <w:rPr>
          <w:rStyle w:val="Kommentarzeichen"/>
        </w:rPr>
        <w:annotationRef/>
      </w:r>
      <w:r>
        <w:t xml:space="preserve">Bitte setzen Sie sich mit Trusted Cloud in Verbindung: </w:t>
      </w:r>
      <w:hyperlink r:id="rId1" w:history="1">
        <w:r>
          <w:rPr>
            <w:rStyle w:val="Hyperlink"/>
          </w:rPr>
          <w:t>https://trusted-cloud.de/register/</w:t>
        </w:r>
      </w:hyperlink>
    </w:p>
  </w:comment>
  <w:comment w:id="1" w:author="Sebastian Lins" w:date="2025-06-11T13:16:00Z" w:initials="SL">
    <w:p w14:paraId="6CB54A88" w14:textId="2AB07102" w:rsidR="00F30F76" w:rsidRDefault="00F30F76" w:rsidP="00F30F76">
      <w:pPr>
        <w:pStyle w:val="Kommentartext"/>
      </w:pPr>
      <w:r>
        <w:rPr>
          <w:rStyle w:val="Kommentarzeichen"/>
        </w:rPr>
        <w:annotationRef/>
      </w:r>
      <w:r>
        <w:t>Hinweis: Die Unterschrift ist nur für die Abgabe der Erklärung beim Verwalter Trusted Cloud notwendig. Im Register erscheint eine Fassung der Erklärung OHNE Unterschrift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65B0DAD5" w15:done="0"/>
  <w15:commentEx w15:paraId="6CB54A88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15EBBCA0" w16cex:dateUtc="2026-02-27T10:41:00Z"/>
  <w16cex:commentExtensible w16cex:durableId="7A9BF948" w16cex:dateUtc="2025-06-11T11:16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65B0DAD5" w16cid:durableId="15EBBCA0"/>
  <w16cid:commentId w16cid:paraId="6CB54A88" w16cid:durableId="7A9BF948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Sebastian Lins">
    <w15:presenceInfo w15:providerId="Windows Live" w15:userId="7541fbf80ffa1c78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defaultTabStop w:val="708"/>
  <w:hyphenationZone w:val="425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7C0MDcxNTazMDY3NTZV0lEKTi0uzszPAykwrQUAU+ZYniwAAAA="/>
  </w:docVars>
  <w:rsids>
    <w:rsidRoot w:val="0046385C"/>
    <w:rsid w:val="0000161E"/>
    <w:rsid w:val="0004199E"/>
    <w:rsid w:val="000E16D8"/>
    <w:rsid w:val="000F3041"/>
    <w:rsid w:val="00102C99"/>
    <w:rsid w:val="00165206"/>
    <w:rsid w:val="001B5D40"/>
    <w:rsid w:val="00253C3B"/>
    <w:rsid w:val="002C6024"/>
    <w:rsid w:val="0030315C"/>
    <w:rsid w:val="00333627"/>
    <w:rsid w:val="00362674"/>
    <w:rsid w:val="00382ACB"/>
    <w:rsid w:val="003A57F7"/>
    <w:rsid w:val="00407877"/>
    <w:rsid w:val="00422843"/>
    <w:rsid w:val="00426B3D"/>
    <w:rsid w:val="0044029D"/>
    <w:rsid w:val="0046385C"/>
    <w:rsid w:val="00473433"/>
    <w:rsid w:val="004A132B"/>
    <w:rsid w:val="004C5458"/>
    <w:rsid w:val="00512991"/>
    <w:rsid w:val="005960D6"/>
    <w:rsid w:val="00661058"/>
    <w:rsid w:val="00673026"/>
    <w:rsid w:val="006763FB"/>
    <w:rsid w:val="006A52EB"/>
    <w:rsid w:val="00720C65"/>
    <w:rsid w:val="00742B70"/>
    <w:rsid w:val="00752B55"/>
    <w:rsid w:val="00815576"/>
    <w:rsid w:val="00A118DB"/>
    <w:rsid w:val="00A23176"/>
    <w:rsid w:val="00A50529"/>
    <w:rsid w:val="00A57A7F"/>
    <w:rsid w:val="00AD56DC"/>
    <w:rsid w:val="00B15F74"/>
    <w:rsid w:val="00B7056C"/>
    <w:rsid w:val="00B83533"/>
    <w:rsid w:val="00B935CE"/>
    <w:rsid w:val="00BA76DA"/>
    <w:rsid w:val="00BC420B"/>
    <w:rsid w:val="00C01A89"/>
    <w:rsid w:val="00C1171C"/>
    <w:rsid w:val="00CB2D21"/>
    <w:rsid w:val="00D83B79"/>
    <w:rsid w:val="00DC6347"/>
    <w:rsid w:val="00E852FD"/>
    <w:rsid w:val="00EF09B6"/>
    <w:rsid w:val="00EF7ECF"/>
    <w:rsid w:val="00F30F76"/>
    <w:rsid w:val="00F40FF3"/>
    <w:rsid w:val="00F42C31"/>
    <w:rsid w:val="00F54FF6"/>
    <w:rsid w:val="00F806DF"/>
    <w:rsid w:val="00FB0933"/>
    <w:rsid w:val="00FE31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D67F393"/>
  <w15:chartTrackingRefBased/>
  <w15:docId w15:val="{FF702F07-13AA-487C-9EBD-4FC021BA60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Standard"/>
    <w:link w:val="berschrift1Zchn"/>
    <w:uiPriority w:val="9"/>
    <w:qFormat/>
    <w:rsid w:val="0046385C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berschrift2">
    <w:name w:val="heading 2"/>
    <w:basedOn w:val="Standard"/>
    <w:next w:val="Standard"/>
    <w:link w:val="berschrift2Zchn"/>
    <w:uiPriority w:val="9"/>
    <w:semiHidden/>
    <w:unhideWhenUsed/>
    <w:qFormat/>
    <w:rsid w:val="0046385C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berschrift3">
    <w:name w:val="heading 3"/>
    <w:basedOn w:val="Standard"/>
    <w:next w:val="Standard"/>
    <w:link w:val="berschrift3Zchn"/>
    <w:uiPriority w:val="9"/>
    <w:semiHidden/>
    <w:unhideWhenUsed/>
    <w:qFormat/>
    <w:rsid w:val="0046385C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berschrift4">
    <w:name w:val="heading 4"/>
    <w:basedOn w:val="Standard"/>
    <w:next w:val="Standard"/>
    <w:link w:val="berschrift4Zchn"/>
    <w:uiPriority w:val="9"/>
    <w:semiHidden/>
    <w:unhideWhenUsed/>
    <w:qFormat/>
    <w:rsid w:val="0046385C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berschrift5">
    <w:name w:val="heading 5"/>
    <w:basedOn w:val="Standard"/>
    <w:next w:val="Standard"/>
    <w:link w:val="berschrift5Zchn"/>
    <w:uiPriority w:val="9"/>
    <w:semiHidden/>
    <w:unhideWhenUsed/>
    <w:qFormat/>
    <w:rsid w:val="0046385C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berschrift6">
    <w:name w:val="heading 6"/>
    <w:basedOn w:val="Standard"/>
    <w:next w:val="Standard"/>
    <w:link w:val="berschrift6Zchn"/>
    <w:uiPriority w:val="9"/>
    <w:semiHidden/>
    <w:unhideWhenUsed/>
    <w:qFormat/>
    <w:rsid w:val="0046385C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berschrift7">
    <w:name w:val="heading 7"/>
    <w:basedOn w:val="Standard"/>
    <w:next w:val="Standard"/>
    <w:link w:val="berschrift7Zchn"/>
    <w:uiPriority w:val="9"/>
    <w:semiHidden/>
    <w:unhideWhenUsed/>
    <w:qFormat/>
    <w:rsid w:val="0046385C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berschrift8">
    <w:name w:val="heading 8"/>
    <w:basedOn w:val="Standard"/>
    <w:next w:val="Standard"/>
    <w:link w:val="berschrift8Zchn"/>
    <w:uiPriority w:val="9"/>
    <w:semiHidden/>
    <w:unhideWhenUsed/>
    <w:qFormat/>
    <w:rsid w:val="0046385C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berschrift9">
    <w:name w:val="heading 9"/>
    <w:basedOn w:val="Standard"/>
    <w:next w:val="Standard"/>
    <w:link w:val="berschrift9Zchn"/>
    <w:uiPriority w:val="9"/>
    <w:semiHidden/>
    <w:unhideWhenUsed/>
    <w:qFormat/>
    <w:rsid w:val="0046385C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berschrift1Zchn">
    <w:name w:val="Überschrift 1 Zchn"/>
    <w:basedOn w:val="Absatz-Standardschriftart"/>
    <w:link w:val="berschrift1"/>
    <w:uiPriority w:val="9"/>
    <w:rsid w:val="0046385C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berschrift2Zchn">
    <w:name w:val="Überschrift 2 Zchn"/>
    <w:basedOn w:val="Absatz-Standardschriftart"/>
    <w:link w:val="berschrift2"/>
    <w:uiPriority w:val="9"/>
    <w:semiHidden/>
    <w:rsid w:val="0046385C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berschrift3Zchn">
    <w:name w:val="Überschrift 3 Zchn"/>
    <w:basedOn w:val="Absatz-Standardschriftart"/>
    <w:link w:val="berschrift3"/>
    <w:uiPriority w:val="9"/>
    <w:semiHidden/>
    <w:rsid w:val="0046385C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berschrift4Zchn">
    <w:name w:val="Überschrift 4 Zchn"/>
    <w:basedOn w:val="Absatz-Standardschriftart"/>
    <w:link w:val="berschrift4"/>
    <w:uiPriority w:val="9"/>
    <w:semiHidden/>
    <w:rsid w:val="0046385C"/>
    <w:rPr>
      <w:rFonts w:eastAsiaTheme="majorEastAsia" w:cstheme="majorBidi"/>
      <w:i/>
      <w:iCs/>
      <w:color w:val="0F4761" w:themeColor="accent1" w:themeShade="BF"/>
    </w:rPr>
  </w:style>
  <w:style w:type="character" w:customStyle="1" w:styleId="berschrift5Zchn">
    <w:name w:val="Überschrift 5 Zchn"/>
    <w:basedOn w:val="Absatz-Standardschriftart"/>
    <w:link w:val="berschrift5"/>
    <w:uiPriority w:val="9"/>
    <w:semiHidden/>
    <w:rsid w:val="0046385C"/>
    <w:rPr>
      <w:rFonts w:eastAsiaTheme="majorEastAsia" w:cstheme="majorBidi"/>
      <w:color w:val="0F4761" w:themeColor="accent1" w:themeShade="BF"/>
    </w:rPr>
  </w:style>
  <w:style w:type="character" w:customStyle="1" w:styleId="berschrift6Zchn">
    <w:name w:val="Überschrift 6 Zchn"/>
    <w:basedOn w:val="Absatz-Standardschriftart"/>
    <w:link w:val="berschrift6"/>
    <w:uiPriority w:val="9"/>
    <w:semiHidden/>
    <w:rsid w:val="0046385C"/>
    <w:rPr>
      <w:rFonts w:eastAsiaTheme="majorEastAsia" w:cstheme="majorBidi"/>
      <w:i/>
      <w:iCs/>
      <w:color w:val="595959" w:themeColor="text1" w:themeTint="A6"/>
    </w:rPr>
  </w:style>
  <w:style w:type="character" w:customStyle="1" w:styleId="berschrift7Zchn">
    <w:name w:val="Überschrift 7 Zchn"/>
    <w:basedOn w:val="Absatz-Standardschriftart"/>
    <w:link w:val="berschrift7"/>
    <w:uiPriority w:val="9"/>
    <w:semiHidden/>
    <w:rsid w:val="0046385C"/>
    <w:rPr>
      <w:rFonts w:eastAsiaTheme="majorEastAsia" w:cstheme="majorBidi"/>
      <w:color w:val="595959" w:themeColor="text1" w:themeTint="A6"/>
    </w:rPr>
  </w:style>
  <w:style w:type="character" w:customStyle="1" w:styleId="berschrift8Zchn">
    <w:name w:val="Überschrift 8 Zchn"/>
    <w:basedOn w:val="Absatz-Standardschriftart"/>
    <w:link w:val="berschrift8"/>
    <w:uiPriority w:val="9"/>
    <w:semiHidden/>
    <w:rsid w:val="0046385C"/>
    <w:rPr>
      <w:rFonts w:eastAsiaTheme="majorEastAsia" w:cstheme="majorBidi"/>
      <w:i/>
      <w:iCs/>
      <w:color w:val="272727" w:themeColor="text1" w:themeTint="D8"/>
    </w:rPr>
  </w:style>
  <w:style w:type="character" w:customStyle="1" w:styleId="berschrift9Zchn">
    <w:name w:val="Überschrift 9 Zchn"/>
    <w:basedOn w:val="Absatz-Standardschriftart"/>
    <w:link w:val="berschrift9"/>
    <w:uiPriority w:val="9"/>
    <w:semiHidden/>
    <w:rsid w:val="0046385C"/>
    <w:rPr>
      <w:rFonts w:eastAsiaTheme="majorEastAsia" w:cstheme="majorBidi"/>
      <w:color w:val="272727" w:themeColor="text1" w:themeTint="D8"/>
    </w:rPr>
  </w:style>
  <w:style w:type="paragraph" w:styleId="Titel">
    <w:name w:val="Title"/>
    <w:basedOn w:val="Standard"/>
    <w:next w:val="Standard"/>
    <w:link w:val="TitelZchn"/>
    <w:uiPriority w:val="10"/>
    <w:qFormat/>
    <w:rsid w:val="0046385C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elZchn">
    <w:name w:val="Titel Zchn"/>
    <w:basedOn w:val="Absatz-Standardschriftart"/>
    <w:link w:val="Titel"/>
    <w:uiPriority w:val="10"/>
    <w:rsid w:val="0046385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Untertitel">
    <w:name w:val="Subtitle"/>
    <w:basedOn w:val="Standard"/>
    <w:next w:val="Standard"/>
    <w:link w:val="UntertitelZchn"/>
    <w:uiPriority w:val="11"/>
    <w:qFormat/>
    <w:rsid w:val="0046385C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UntertitelZchn">
    <w:name w:val="Untertitel Zchn"/>
    <w:basedOn w:val="Absatz-Standardschriftart"/>
    <w:link w:val="Untertitel"/>
    <w:uiPriority w:val="11"/>
    <w:rsid w:val="0046385C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Zitat">
    <w:name w:val="Quote"/>
    <w:basedOn w:val="Standard"/>
    <w:next w:val="Standard"/>
    <w:link w:val="ZitatZchn"/>
    <w:uiPriority w:val="29"/>
    <w:qFormat/>
    <w:rsid w:val="0046385C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ZitatZchn">
    <w:name w:val="Zitat Zchn"/>
    <w:basedOn w:val="Absatz-Standardschriftart"/>
    <w:link w:val="Zitat"/>
    <w:uiPriority w:val="29"/>
    <w:rsid w:val="0046385C"/>
    <w:rPr>
      <w:i/>
      <w:iCs/>
      <w:color w:val="404040" w:themeColor="text1" w:themeTint="BF"/>
    </w:rPr>
  </w:style>
  <w:style w:type="paragraph" w:styleId="Listenabsatz">
    <w:name w:val="List Paragraph"/>
    <w:basedOn w:val="Standard"/>
    <w:uiPriority w:val="34"/>
    <w:qFormat/>
    <w:rsid w:val="0046385C"/>
    <w:pPr>
      <w:ind w:left="720"/>
      <w:contextualSpacing/>
    </w:pPr>
  </w:style>
  <w:style w:type="character" w:styleId="IntensiveHervorhebung">
    <w:name w:val="Intense Emphasis"/>
    <w:basedOn w:val="Absatz-Standardschriftart"/>
    <w:uiPriority w:val="21"/>
    <w:qFormat/>
    <w:rsid w:val="0046385C"/>
    <w:rPr>
      <w:i/>
      <w:iCs/>
      <w:color w:val="0F4761" w:themeColor="accent1" w:themeShade="BF"/>
    </w:rPr>
  </w:style>
  <w:style w:type="paragraph" w:styleId="IntensivesZitat">
    <w:name w:val="Intense Quote"/>
    <w:basedOn w:val="Standard"/>
    <w:next w:val="Standard"/>
    <w:link w:val="IntensivesZitatZchn"/>
    <w:uiPriority w:val="30"/>
    <w:qFormat/>
    <w:rsid w:val="0046385C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ivesZitatZchn">
    <w:name w:val="Intensives Zitat Zchn"/>
    <w:basedOn w:val="Absatz-Standardschriftart"/>
    <w:link w:val="IntensivesZitat"/>
    <w:uiPriority w:val="30"/>
    <w:rsid w:val="0046385C"/>
    <w:rPr>
      <w:i/>
      <w:iCs/>
      <w:color w:val="0F4761" w:themeColor="accent1" w:themeShade="BF"/>
    </w:rPr>
  </w:style>
  <w:style w:type="character" w:styleId="IntensiverVerweis">
    <w:name w:val="Intense Reference"/>
    <w:basedOn w:val="Absatz-Standardschriftart"/>
    <w:uiPriority w:val="32"/>
    <w:qFormat/>
    <w:rsid w:val="0046385C"/>
    <w:rPr>
      <w:b/>
      <w:bCs/>
      <w:smallCaps/>
      <w:color w:val="0F4761" w:themeColor="accent1" w:themeShade="BF"/>
      <w:spacing w:val="5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F40FF3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unhideWhenUsed/>
    <w:rsid w:val="00F40FF3"/>
    <w:pPr>
      <w:spacing w:line="240" w:lineRule="auto"/>
    </w:pPr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rsid w:val="00F40FF3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F40FF3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F40FF3"/>
    <w:rPr>
      <w:b/>
      <w:bCs/>
      <w:sz w:val="20"/>
      <w:szCs w:val="20"/>
    </w:rPr>
  </w:style>
  <w:style w:type="character" w:styleId="Hyperlink">
    <w:name w:val="Hyperlink"/>
    <w:basedOn w:val="Absatz-Standardschriftart"/>
    <w:uiPriority w:val="99"/>
    <w:unhideWhenUsed/>
    <w:rsid w:val="00752B55"/>
    <w:rPr>
      <w:color w:val="467886" w:themeColor="hyperlink"/>
      <w:u w:val="single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752B5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comments.xml.rels><?xml version="1.0" encoding="UTF-8" standalone="yes"?>
<Relationships xmlns="http://schemas.openxmlformats.org/package/2006/relationships"><Relationship Id="rId1" Type="http://schemas.openxmlformats.org/officeDocument/2006/relationships/hyperlink" Target="https://trusted-cloud.de/register/" TargetMode="External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image" Target="media/image1.png"/><Relationship Id="rId12" Type="http://schemas.openxmlformats.org/officeDocument/2006/relationships/hyperlink" Target="https://sve.trusted-cloud.de/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microsoft.com/office/2018/08/relationships/commentsExtensible" Target="commentsExtensible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microsoft.com/office/2016/09/relationships/commentsIds" Target="commentsIds.xml"/><Relationship Id="rId4" Type="http://schemas.openxmlformats.org/officeDocument/2006/relationships/styles" Target="styles.xml"/><Relationship Id="rId9" Type="http://schemas.microsoft.com/office/2011/relationships/commentsExtended" Target="commentsExtended.xml"/><Relationship Id="rId14" Type="http://schemas.microsoft.com/office/2011/relationships/people" Target="people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A5EA6B0BD2D8AC4C9EB8EDF8A2358E61" ma:contentTypeVersion="0" ma:contentTypeDescription="Ein neues Dokument erstellen." ma:contentTypeScope="" ma:versionID="59e6ce21eda9a8e41f4e4c787353d6f6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d5d541f0d4f8a2a40329b5163100aa3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altstyp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A0D29EE-BB7E-4568-9C2E-482F52E9A51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620B9617-BE61-4733-A803-39BEA3A0411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1B7C12F3-4835-4C4F-BF25-748CE9A932A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353</Words>
  <Characters>2912</Characters>
  <Application>Microsoft Office Word</Application>
  <DocSecurity>0</DocSecurity>
  <Lines>74</Lines>
  <Paragraphs>35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omas Niessen</dc:creator>
  <cp:keywords/>
  <dc:description/>
  <cp:lastModifiedBy>Sebastian Lins</cp:lastModifiedBy>
  <cp:revision>9</cp:revision>
  <dcterms:created xsi:type="dcterms:W3CDTF">2026-02-27T15:22:00Z</dcterms:created>
  <dcterms:modified xsi:type="dcterms:W3CDTF">2026-03-25T10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5EA6B0BD2D8AC4C9EB8EDF8A2358E61</vt:lpwstr>
  </property>
  <property fmtid="{D5CDD505-2E9C-101B-9397-08002B2CF9AE}" pid="3" name="MSIP_Label_0549db95-76e0-4a2a-ad0f-ae7279377aec_Enabled">
    <vt:lpwstr>true</vt:lpwstr>
  </property>
  <property fmtid="{D5CDD505-2E9C-101B-9397-08002B2CF9AE}" pid="4" name="MSIP_Label_0549db95-76e0-4a2a-ad0f-ae7279377aec_SetDate">
    <vt:lpwstr>2025-10-07T10:13:19Z</vt:lpwstr>
  </property>
  <property fmtid="{D5CDD505-2E9C-101B-9397-08002B2CF9AE}" pid="5" name="MSIP_Label_0549db95-76e0-4a2a-ad0f-ae7279377aec_Method">
    <vt:lpwstr>Standard</vt:lpwstr>
  </property>
  <property fmtid="{D5CDD505-2E9C-101B-9397-08002B2CF9AE}" pid="6" name="MSIP_Label_0549db95-76e0-4a2a-ad0f-ae7279377aec_Name">
    <vt:lpwstr>Public</vt:lpwstr>
  </property>
  <property fmtid="{D5CDD505-2E9C-101B-9397-08002B2CF9AE}" pid="7" name="MSIP_Label_0549db95-76e0-4a2a-ad0f-ae7279377aec_SiteId">
    <vt:lpwstr>442d55f0-10e0-4a5d-9894-57c58a5de2c0</vt:lpwstr>
  </property>
  <property fmtid="{D5CDD505-2E9C-101B-9397-08002B2CF9AE}" pid="8" name="MSIP_Label_0549db95-76e0-4a2a-ad0f-ae7279377aec_ActionId">
    <vt:lpwstr>e4531897-a320-4850-8973-e484a4cc1cab</vt:lpwstr>
  </property>
  <property fmtid="{D5CDD505-2E9C-101B-9397-08002B2CF9AE}" pid="9" name="MSIP_Label_0549db95-76e0-4a2a-ad0f-ae7279377aec_ContentBits">
    <vt:lpwstr>0</vt:lpwstr>
  </property>
  <property fmtid="{D5CDD505-2E9C-101B-9397-08002B2CF9AE}" pid="10" name="MSIP_Label_0549db95-76e0-4a2a-ad0f-ae7279377aec_Tag">
    <vt:lpwstr>10, 3, 0, 1</vt:lpwstr>
  </property>
</Properties>
</file>